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nia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23 Rose Street, Franklin Park, IL, USA Franklin Park, IL, USA 601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chata85@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5677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